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9AD273" w14:textId="1738D35D" w:rsidR="008B065D" w:rsidRDefault="00E55A31">
      <w:r>
        <w:t>C# ap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990"/>
        <w:gridCol w:w="3145"/>
      </w:tblGrid>
      <w:tr w:rsidR="0032795D" w14:paraId="32B15511" w14:textId="77777777" w:rsidTr="00167687">
        <w:tc>
          <w:tcPr>
            <w:tcW w:w="9350" w:type="dxa"/>
            <w:gridSpan w:val="3"/>
            <w:shd w:val="clear" w:color="auto" w:fill="92D050"/>
          </w:tcPr>
          <w:p w14:paraId="748879B0" w14:textId="7FC47C48" w:rsidR="0032795D" w:rsidRPr="00113692" w:rsidRDefault="0032795D">
            <w:pPr>
              <w:rPr>
                <w:sz w:val="32"/>
              </w:rPr>
            </w:pPr>
            <w:r w:rsidRPr="00113692">
              <w:rPr>
                <w:sz w:val="32"/>
              </w:rPr>
              <w:t>Admin dashboard</w:t>
            </w:r>
            <w:r w:rsidR="00113692">
              <w:rPr>
                <w:sz w:val="32"/>
              </w:rPr>
              <w:t xml:space="preserve">                                       </w:t>
            </w:r>
            <w:r w:rsidR="009379B7">
              <w:rPr>
                <w:sz w:val="32"/>
              </w:rPr>
              <w:t>Works?             Remarks?</w:t>
            </w:r>
          </w:p>
        </w:tc>
      </w:tr>
      <w:tr w:rsidR="0032795D" w14:paraId="72D4161F" w14:textId="77777777" w:rsidTr="00103759">
        <w:tc>
          <w:tcPr>
            <w:tcW w:w="5215" w:type="dxa"/>
          </w:tcPr>
          <w:p w14:paraId="58193807" w14:textId="77777777" w:rsidR="0032795D" w:rsidRDefault="0032795D">
            <w:r>
              <w:t>Represents the values in the 6 boxes</w:t>
            </w:r>
          </w:p>
        </w:tc>
        <w:tc>
          <w:tcPr>
            <w:tcW w:w="990" w:type="dxa"/>
          </w:tcPr>
          <w:p w14:paraId="5A874FFD" w14:textId="691BC470" w:rsidR="0032795D" w:rsidRDefault="002642B0">
            <w:r>
              <w:sym w:font="Wingdings" w:char="F0FC"/>
            </w:r>
          </w:p>
        </w:tc>
        <w:tc>
          <w:tcPr>
            <w:tcW w:w="3145" w:type="dxa"/>
          </w:tcPr>
          <w:p w14:paraId="141488E3" w14:textId="77777777" w:rsidR="0032795D" w:rsidRDefault="0032795D"/>
        </w:tc>
      </w:tr>
      <w:tr w:rsidR="0032795D" w14:paraId="50F48E01" w14:textId="77777777" w:rsidTr="00103759">
        <w:tc>
          <w:tcPr>
            <w:tcW w:w="5215" w:type="dxa"/>
          </w:tcPr>
          <w:p w14:paraId="4D61A32A" w14:textId="77777777" w:rsidR="0032795D" w:rsidRDefault="0032795D">
            <w:r>
              <w:t>Auto-Loads the employee list</w:t>
            </w:r>
          </w:p>
        </w:tc>
        <w:tc>
          <w:tcPr>
            <w:tcW w:w="990" w:type="dxa"/>
          </w:tcPr>
          <w:p w14:paraId="35BD5E7F" w14:textId="72A45D30" w:rsidR="0032795D" w:rsidRDefault="002642B0">
            <w:r>
              <w:t xml:space="preserve">No </w:t>
            </w:r>
          </w:p>
        </w:tc>
        <w:tc>
          <w:tcPr>
            <w:tcW w:w="3145" w:type="dxa"/>
          </w:tcPr>
          <w:p w14:paraId="3CDEF89E" w14:textId="51451B63" w:rsidR="0032795D" w:rsidRDefault="004A29AC">
            <w:r>
              <w:t>Not n</w:t>
            </w:r>
            <w:r w:rsidR="00DD0141">
              <w:t>eed to press button for get refresh</w:t>
            </w:r>
            <w:r>
              <w:t xml:space="preserve"> and it </w:t>
            </w:r>
            <w:r w:rsidR="00830930">
              <w:t>need to refresh automatically</w:t>
            </w:r>
          </w:p>
        </w:tc>
      </w:tr>
      <w:tr w:rsidR="0032795D" w14:paraId="6DBA5BC7" w14:textId="77777777" w:rsidTr="00103759">
        <w:tc>
          <w:tcPr>
            <w:tcW w:w="5215" w:type="dxa"/>
          </w:tcPr>
          <w:p w14:paraId="50F89694" w14:textId="77777777" w:rsidR="0032795D" w:rsidRDefault="0032795D">
            <w:r>
              <w:t>Can refresh the 6 boxes at the push of a button</w:t>
            </w:r>
          </w:p>
        </w:tc>
        <w:tc>
          <w:tcPr>
            <w:tcW w:w="990" w:type="dxa"/>
          </w:tcPr>
          <w:p w14:paraId="6BB579EA" w14:textId="3CDEEC4F" w:rsidR="0032795D" w:rsidRDefault="00DD0141">
            <w:r>
              <w:sym w:font="Wingdings" w:char="F0FC"/>
            </w:r>
          </w:p>
        </w:tc>
        <w:tc>
          <w:tcPr>
            <w:tcW w:w="3145" w:type="dxa"/>
          </w:tcPr>
          <w:p w14:paraId="2C12F128" w14:textId="77777777" w:rsidR="0032795D" w:rsidRDefault="0032795D"/>
        </w:tc>
      </w:tr>
      <w:tr w:rsidR="0032795D" w14:paraId="03CB6EF6" w14:textId="77777777" w:rsidTr="00103759">
        <w:tc>
          <w:tcPr>
            <w:tcW w:w="5215" w:type="dxa"/>
          </w:tcPr>
          <w:p w14:paraId="215FCFBD" w14:textId="77777777" w:rsidR="0032795D" w:rsidRDefault="0032795D">
            <w:r>
              <w:t>Can delete an employee</w:t>
            </w:r>
          </w:p>
        </w:tc>
        <w:tc>
          <w:tcPr>
            <w:tcW w:w="990" w:type="dxa"/>
          </w:tcPr>
          <w:p w14:paraId="73B1559B" w14:textId="27F80EAA" w:rsidR="0032795D" w:rsidRDefault="00B826D6">
            <w:r>
              <w:sym w:font="Wingdings" w:char="F0FC"/>
            </w:r>
          </w:p>
        </w:tc>
        <w:tc>
          <w:tcPr>
            <w:tcW w:w="3145" w:type="dxa"/>
          </w:tcPr>
          <w:p w14:paraId="752E143D" w14:textId="77777777" w:rsidR="0032795D" w:rsidRDefault="0032795D"/>
        </w:tc>
      </w:tr>
      <w:tr w:rsidR="0032795D" w14:paraId="4D18464C" w14:textId="77777777" w:rsidTr="00103759">
        <w:tc>
          <w:tcPr>
            <w:tcW w:w="5215" w:type="dxa"/>
          </w:tcPr>
          <w:p w14:paraId="2E6C7E27" w14:textId="77777777" w:rsidR="0032795D" w:rsidRDefault="0032795D">
            <w:r>
              <w:t>Can create an employee</w:t>
            </w:r>
          </w:p>
        </w:tc>
        <w:tc>
          <w:tcPr>
            <w:tcW w:w="990" w:type="dxa"/>
          </w:tcPr>
          <w:p w14:paraId="13306D25" w14:textId="725760D4" w:rsidR="0032795D" w:rsidRDefault="00B826D6">
            <w:r>
              <w:sym w:font="Wingdings" w:char="F0FC"/>
            </w:r>
          </w:p>
        </w:tc>
        <w:tc>
          <w:tcPr>
            <w:tcW w:w="3145" w:type="dxa"/>
          </w:tcPr>
          <w:p w14:paraId="43D7E927" w14:textId="2450F337" w:rsidR="0032795D" w:rsidRDefault="00B826D6">
            <w:r>
              <w:t>If all the fields does not fille</w:t>
            </w:r>
            <w:r w:rsidR="00C96A72">
              <w:t>d</w:t>
            </w:r>
            <w:r w:rsidR="00097978">
              <w:t xml:space="preserve"> in</w:t>
            </w:r>
            <w:r w:rsidR="00C96A72">
              <w:t xml:space="preserve"> </w:t>
            </w:r>
            <w:r w:rsidR="006007B9">
              <w:t>it need</w:t>
            </w:r>
            <w:r w:rsidR="00097978">
              <w:t>s to s</w:t>
            </w:r>
            <w:r w:rsidR="00097978">
              <w:t xml:space="preserve">how proper </w:t>
            </w:r>
            <w:r w:rsidR="00C96A72">
              <w:t xml:space="preserve">message to inform </w:t>
            </w:r>
            <w:r w:rsidR="00097978">
              <w:t xml:space="preserve">the </w:t>
            </w:r>
            <w:r w:rsidR="00C96A72">
              <w:t>user</w:t>
            </w:r>
          </w:p>
        </w:tc>
      </w:tr>
      <w:tr w:rsidR="0032795D" w14:paraId="27598A0C" w14:textId="77777777" w:rsidTr="00103759">
        <w:tc>
          <w:tcPr>
            <w:tcW w:w="5215" w:type="dxa"/>
          </w:tcPr>
          <w:p w14:paraId="374DB63D" w14:textId="77777777" w:rsidR="0032795D" w:rsidRDefault="0032795D">
            <w:r>
              <w:t>Can change an employee’s password</w:t>
            </w:r>
          </w:p>
        </w:tc>
        <w:tc>
          <w:tcPr>
            <w:tcW w:w="990" w:type="dxa"/>
          </w:tcPr>
          <w:p w14:paraId="3B5519D4" w14:textId="1D2A9363" w:rsidR="0032795D" w:rsidRDefault="00B826D6">
            <w:r>
              <w:sym w:font="Wingdings" w:char="F0FC"/>
            </w:r>
          </w:p>
        </w:tc>
        <w:tc>
          <w:tcPr>
            <w:tcW w:w="3145" w:type="dxa"/>
          </w:tcPr>
          <w:p w14:paraId="4ACCA16C" w14:textId="7310407D" w:rsidR="0032795D" w:rsidRDefault="00103759">
            <w:r>
              <w:t>Yes but it</w:t>
            </w:r>
            <w:r w:rsidR="00145E2D">
              <w:t>s button</w:t>
            </w:r>
            <w:r>
              <w:t xml:space="preserve"> needs to </w:t>
            </w:r>
            <w:r w:rsidR="00366C96">
              <w:t xml:space="preserve">be </w:t>
            </w:r>
            <w:r>
              <w:t xml:space="preserve">activated </w:t>
            </w:r>
            <w:r w:rsidR="004A29AC">
              <w:t>o</w:t>
            </w:r>
            <w:r w:rsidR="00366C96">
              <w:t xml:space="preserve">nly </w:t>
            </w:r>
            <w:r>
              <w:t>after a user</w:t>
            </w:r>
            <w:r w:rsidR="004A29AC">
              <w:t xml:space="preserve"> become selected</w:t>
            </w:r>
          </w:p>
        </w:tc>
      </w:tr>
      <w:tr w:rsidR="0032795D" w14:paraId="3888FFC4" w14:textId="77777777" w:rsidTr="00103759">
        <w:tc>
          <w:tcPr>
            <w:tcW w:w="5215" w:type="dxa"/>
          </w:tcPr>
          <w:p w14:paraId="3111B1B9" w14:textId="77777777" w:rsidR="0032795D" w:rsidRDefault="0032795D">
            <w:r>
              <w:t>Can search for an employee</w:t>
            </w:r>
          </w:p>
        </w:tc>
        <w:tc>
          <w:tcPr>
            <w:tcW w:w="990" w:type="dxa"/>
          </w:tcPr>
          <w:p w14:paraId="0EDBC500" w14:textId="2FD37763" w:rsidR="0032795D" w:rsidRDefault="00103759">
            <w:r>
              <w:sym w:font="Wingdings" w:char="F0FC"/>
            </w:r>
          </w:p>
        </w:tc>
        <w:tc>
          <w:tcPr>
            <w:tcW w:w="3145" w:type="dxa"/>
          </w:tcPr>
          <w:p w14:paraId="20214CB8" w14:textId="77777777" w:rsidR="0032795D" w:rsidRDefault="0032795D"/>
        </w:tc>
      </w:tr>
      <w:tr w:rsidR="0032795D" w14:paraId="2B547167" w14:textId="77777777" w:rsidTr="00103759">
        <w:tc>
          <w:tcPr>
            <w:tcW w:w="5215" w:type="dxa"/>
          </w:tcPr>
          <w:p w14:paraId="7AC8E2A2" w14:textId="77777777" w:rsidR="0032795D" w:rsidRDefault="0032795D">
            <w:r>
              <w:t>Can prompt log file selection</w:t>
            </w:r>
          </w:p>
        </w:tc>
        <w:tc>
          <w:tcPr>
            <w:tcW w:w="990" w:type="dxa"/>
          </w:tcPr>
          <w:p w14:paraId="07AB584B" w14:textId="5E97D3E0" w:rsidR="0032795D" w:rsidRDefault="00103759">
            <w:r>
              <w:sym w:font="Wingdings" w:char="F0FC"/>
            </w:r>
          </w:p>
        </w:tc>
        <w:tc>
          <w:tcPr>
            <w:tcW w:w="3145" w:type="dxa"/>
          </w:tcPr>
          <w:p w14:paraId="5366D70A" w14:textId="77777777" w:rsidR="0032795D" w:rsidRDefault="0032795D"/>
        </w:tc>
      </w:tr>
      <w:tr w:rsidR="0032795D" w14:paraId="0F01965C" w14:textId="77777777" w:rsidTr="00103759">
        <w:tc>
          <w:tcPr>
            <w:tcW w:w="5215" w:type="dxa"/>
          </w:tcPr>
          <w:p w14:paraId="618F3CEE" w14:textId="77777777" w:rsidR="0032795D" w:rsidRDefault="0032795D">
            <w:r>
              <w:t>Can process said log file</w:t>
            </w:r>
          </w:p>
        </w:tc>
        <w:tc>
          <w:tcPr>
            <w:tcW w:w="990" w:type="dxa"/>
          </w:tcPr>
          <w:p w14:paraId="4F215F5C" w14:textId="53EAAC3C" w:rsidR="0032795D" w:rsidRDefault="00AC68DD">
            <w:r>
              <w:sym w:font="Wingdings" w:char="F0FC"/>
            </w:r>
          </w:p>
        </w:tc>
        <w:tc>
          <w:tcPr>
            <w:tcW w:w="3145" w:type="dxa"/>
          </w:tcPr>
          <w:p w14:paraId="4E5431A6" w14:textId="77777777" w:rsidR="0032795D" w:rsidRDefault="0032795D"/>
        </w:tc>
      </w:tr>
      <w:tr w:rsidR="0032795D" w14:paraId="2E9E4ED0" w14:textId="77777777" w:rsidTr="00103759">
        <w:tc>
          <w:tcPr>
            <w:tcW w:w="5215" w:type="dxa"/>
          </w:tcPr>
          <w:p w14:paraId="4AF1EDDC" w14:textId="77777777" w:rsidR="0032795D" w:rsidRDefault="00772C65">
            <w:r>
              <w:t>Can see a notification of successful read log file</w:t>
            </w:r>
          </w:p>
        </w:tc>
        <w:tc>
          <w:tcPr>
            <w:tcW w:w="990" w:type="dxa"/>
          </w:tcPr>
          <w:p w14:paraId="3E3EF1BB" w14:textId="6CDE64A4" w:rsidR="0032795D" w:rsidRDefault="00AC68DD">
            <w:r>
              <w:sym w:font="Wingdings" w:char="F0FC"/>
            </w:r>
          </w:p>
        </w:tc>
        <w:tc>
          <w:tcPr>
            <w:tcW w:w="3145" w:type="dxa"/>
          </w:tcPr>
          <w:p w14:paraId="0FCC607D" w14:textId="77777777" w:rsidR="0032795D" w:rsidRDefault="0032795D"/>
        </w:tc>
      </w:tr>
      <w:tr w:rsidR="00772C65" w14:paraId="708F33A7" w14:textId="77777777" w:rsidTr="00103759">
        <w:tc>
          <w:tcPr>
            <w:tcW w:w="5215" w:type="dxa"/>
          </w:tcPr>
          <w:p w14:paraId="0A424C45" w14:textId="77777777" w:rsidR="00772C65" w:rsidRDefault="00772C65" w:rsidP="00772C65">
            <w:r>
              <w:t>Can switch between Main and Statistic part</w:t>
            </w:r>
          </w:p>
        </w:tc>
        <w:tc>
          <w:tcPr>
            <w:tcW w:w="990" w:type="dxa"/>
          </w:tcPr>
          <w:p w14:paraId="2C74AA37" w14:textId="2AC7E888" w:rsidR="00772C65" w:rsidRDefault="00AC68DD" w:rsidP="00772C65">
            <w:r>
              <w:sym w:font="Wingdings" w:char="F0FC"/>
            </w:r>
          </w:p>
        </w:tc>
        <w:tc>
          <w:tcPr>
            <w:tcW w:w="3145" w:type="dxa"/>
          </w:tcPr>
          <w:p w14:paraId="12B2CDD6" w14:textId="77777777" w:rsidR="00772C65" w:rsidRDefault="00772C65" w:rsidP="00772C65"/>
        </w:tc>
      </w:tr>
      <w:tr w:rsidR="00772C65" w14:paraId="11FE6D48" w14:textId="77777777" w:rsidTr="00103759">
        <w:tc>
          <w:tcPr>
            <w:tcW w:w="5215" w:type="dxa"/>
          </w:tcPr>
          <w:p w14:paraId="40BD6E40" w14:textId="77777777" w:rsidR="00772C65" w:rsidRDefault="00772C65" w:rsidP="00772C65">
            <w:r>
              <w:t>Graphs will auto load on launch</w:t>
            </w:r>
          </w:p>
        </w:tc>
        <w:tc>
          <w:tcPr>
            <w:tcW w:w="990" w:type="dxa"/>
          </w:tcPr>
          <w:p w14:paraId="3E3B6C56" w14:textId="5230741C" w:rsidR="00772C65" w:rsidRDefault="00AC68DD" w:rsidP="00772C65">
            <w:r>
              <w:sym w:font="Wingdings" w:char="F0FC"/>
            </w:r>
          </w:p>
        </w:tc>
        <w:tc>
          <w:tcPr>
            <w:tcW w:w="3145" w:type="dxa"/>
          </w:tcPr>
          <w:p w14:paraId="08B7E5FA" w14:textId="77777777" w:rsidR="00772C65" w:rsidRDefault="00772C65" w:rsidP="00772C65"/>
        </w:tc>
      </w:tr>
      <w:tr w:rsidR="00772C65" w14:paraId="0E02544F" w14:textId="77777777" w:rsidTr="00103759">
        <w:tc>
          <w:tcPr>
            <w:tcW w:w="5215" w:type="dxa"/>
          </w:tcPr>
          <w:p w14:paraId="68B3253E" w14:textId="77777777" w:rsidR="00772C65" w:rsidRDefault="00772C65" w:rsidP="00772C65">
            <w:r>
              <w:t>Can choose between the visible graph options</w:t>
            </w:r>
          </w:p>
        </w:tc>
        <w:tc>
          <w:tcPr>
            <w:tcW w:w="990" w:type="dxa"/>
          </w:tcPr>
          <w:p w14:paraId="3BA89D4E" w14:textId="27E333AF" w:rsidR="00772C65" w:rsidRDefault="00AC68DD" w:rsidP="00772C65">
            <w:r>
              <w:sym w:font="Wingdings" w:char="F0FC"/>
            </w:r>
          </w:p>
        </w:tc>
        <w:tc>
          <w:tcPr>
            <w:tcW w:w="3145" w:type="dxa"/>
          </w:tcPr>
          <w:p w14:paraId="4EA794BF" w14:textId="77777777" w:rsidR="00772C65" w:rsidRDefault="00772C65" w:rsidP="00772C65"/>
        </w:tc>
      </w:tr>
      <w:tr w:rsidR="00E60297" w14:paraId="16E48B79" w14:textId="77777777" w:rsidTr="00103759">
        <w:tc>
          <w:tcPr>
            <w:tcW w:w="5215" w:type="dxa"/>
          </w:tcPr>
          <w:p w14:paraId="5E9865D7" w14:textId="25028AA0" w:rsidR="00E60297" w:rsidRDefault="00E60297" w:rsidP="00772C65">
            <w:r>
              <w:t>Only manager can access this part</w:t>
            </w:r>
          </w:p>
        </w:tc>
        <w:tc>
          <w:tcPr>
            <w:tcW w:w="990" w:type="dxa"/>
          </w:tcPr>
          <w:p w14:paraId="1787D71A" w14:textId="5024602D" w:rsidR="00E60297" w:rsidRDefault="00E60297" w:rsidP="00772C65">
            <w:r>
              <w:t>No</w:t>
            </w:r>
          </w:p>
        </w:tc>
        <w:tc>
          <w:tcPr>
            <w:tcW w:w="3145" w:type="dxa"/>
          </w:tcPr>
          <w:p w14:paraId="5153CCCC" w14:textId="7D139C4A" w:rsidR="00E60297" w:rsidRDefault="00E60297" w:rsidP="00772C65">
            <w:r>
              <w:t>Need to be implemented</w:t>
            </w:r>
          </w:p>
        </w:tc>
      </w:tr>
      <w:tr w:rsidR="00772C65" w14:paraId="248DBEB4" w14:textId="77777777" w:rsidTr="00103759">
        <w:tc>
          <w:tcPr>
            <w:tcW w:w="5215" w:type="dxa"/>
          </w:tcPr>
          <w:p w14:paraId="0A6903EA" w14:textId="15E423E3" w:rsidR="00772C65" w:rsidRDefault="00AC68DD" w:rsidP="00772C65">
            <w:r>
              <w:t>GUI</w:t>
            </w:r>
          </w:p>
        </w:tc>
        <w:tc>
          <w:tcPr>
            <w:tcW w:w="990" w:type="dxa"/>
          </w:tcPr>
          <w:p w14:paraId="79C7D7BC" w14:textId="77777777" w:rsidR="00772C65" w:rsidRDefault="00772C65" w:rsidP="00772C65"/>
        </w:tc>
        <w:tc>
          <w:tcPr>
            <w:tcW w:w="3145" w:type="dxa"/>
          </w:tcPr>
          <w:p w14:paraId="3A04421D" w14:textId="09965450" w:rsidR="00772C65" w:rsidRDefault="00402701" w:rsidP="00402701">
            <w:r>
              <w:t xml:space="preserve">- </w:t>
            </w:r>
            <w:r>
              <w:t xml:space="preserve">Group Box </w:t>
            </w:r>
            <w:r w:rsidR="00830930">
              <w:t>renaming</w:t>
            </w:r>
          </w:p>
          <w:p w14:paraId="02AC3C30" w14:textId="3881ABFB" w:rsidR="00402701" w:rsidRDefault="00402701" w:rsidP="00402701">
            <w:r>
              <w:t xml:space="preserve">- </w:t>
            </w:r>
            <w:r>
              <w:t>Change t</w:t>
            </w:r>
            <w:r w:rsidR="00145E2D">
              <w:t>r</w:t>
            </w:r>
            <w:r>
              <w:t>ansaction to Revenue and show revenue from lend and camping</w:t>
            </w:r>
          </w:p>
        </w:tc>
      </w:tr>
      <w:tr w:rsidR="00772C65" w14:paraId="6CE1D130" w14:textId="77777777" w:rsidTr="00167687">
        <w:tc>
          <w:tcPr>
            <w:tcW w:w="9350" w:type="dxa"/>
            <w:gridSpan w:val="3"/>
            <w:shd w:val="clear" w:color="auto" w:fill="92D050"/>
          </w:tcPr>
          <w:p w14:paraId="34DF12D2" w14:textId="0A91383D" w:rsidR="00772C65" w:rsidRDefault="00772C65" w:rsidP="00772C65">
            <w:r w:rsidRPr="00113692">
              <w:rPr>
                <w:sz w:val="32"/>
              </w:rPr>
              <w:t>Tickets tab</w:t>
            </w:r>
            <w:r w:rsidR="00167687">
              <w:rPr>
                <w:sz w:val="32"/>
              </w:rPr>
              <w:t xml:space="preserve">                                   </w:t>
            </w:r>
            <w:r w:rsidR="00167687">
              <w:rPr>
                <w:sz w:val="32"/>
              </w:rPr>
              <w:t xml:space="preserve">             </w:t>
            </w:r>
            <w:r w:rsidR="00167687">
              <w:rPr>
                <w:sz w:val="32"/>
              </w:rPr>
              <w:t xml:space="preserve">    Works?             Remarks?</w:t>
            </w:r>
          </w:p>
        </w:tc>
      </w:tr>
      <w:tr w:rsidR="00772C65" w14:paraId="492F78C4" w14:textId="77777777" w:rsidTr="00103759">
        <w:tc>
          <w:tcPr>
            <w:tcW w:w="5215" w:type="dxa"/>
          </w:tcPr>
          <w:p w14:paraId="2E23028B" w14:textId="77777777" w:rsidR="00772C65" w:rsidRDefault="00772C65" w:rsidP="00772C65">
            <w:r>
              <w:t>Can show the current amount of tickets available</w:t>
            </w:r>
          </w:p>
        </w:tc>
        <w:tc>
          <w:tcPr>
            <w:tcW w:w="990" w:type="dxa"/>
          </w:tcPr>
          <w:p w14:paraId="10255BC0" w14:textId="7D3EEF7E" w:rsidR="00772C65" w:rsidRDefault="00564D74" w:rsidP="00772C65">
            <w:r>
              <w:t>No</w:t>
            </w:r>
          </w:p>
        </w:tc>
        <w:tc>
          <w:tcPr>
            <w:tcW w:w="3145" w:type="dxa"/>
          </w:tcPr>
          <w:p w14:paraId="043D92A5" w14:textId="702BD9BD" w:rsidR="00772C65" w:rsidRDefault="00564D74" w:rsidP="00772C65">
            <w:r>
              <w:t>Not Needed</w:t>
            </w:r>
          </w:p>
        </w:tc>
      </w:tr>
      <w:tr w:rsidR="00772C65" w14:paraId="1B4FFEB3" w14:textId="77777777" w:rsidTr="00103759">
        <w:tc>
          <w:tcPr>
            <w:tcW w:w="5215" w:type="dxa"/>
          </w:tcPr>
          <w:p w14:paraId="3D38D337" w14:textId="77777777" w:rsidR="00772C65" w:rsidRDefault="00772C65" w:rsidP="00772C65">
            <w:r>
              <w:t>Can choose the individual ticket</w:t>
            </w:r>
          </w:p>
        </w:tc>
        <w:tc>
          <w:tcPr>
            <w:tcW w:w="990" w:type="dxa"/>
          </w:tcPr>
          <w:p w14:paraId="480BC0EB" w14:textId="0E869545" w:rsidR="00772C65" w:rsidRDefault="00B97DB4" w:rsidP="00772C65">
            <w:r>
              <w:sym w:font="Wingdings" w:char="F0FC"/>
            </w:r>
          </w:p>
        </w:tc>
        <w:tc>
          <w:tcPr>
            <w:tcW w:w="3145" w:type="dxa"/>
          </w:tcPr>
          <w:p w14:paraId="05F4CC58" w14:textId="77777777" w:rsidR="00772C65" w:rsidRDefault="00772C65" w:rsidP="00772C65"/>
        </w:tc>
      </w:tr>
      <w:tr w:rsidR="00772C65" w14:paraId="31624F14" w14:textId="77777777" w:rsidTr="00103759">
        <w:tc>
          <w:tcPr>
            <w:tcW w:w="5215" w:type="dxa"/>
          </w:tcPr>
          <w:p w14:paraId="66EACB61" w14:textId="77777777" w:rsidR="00772C65" w:rsidRDefault="00772C65" w:rsidP="00772C65">
            <w:r>
              <w:t>Can choose the VIP ticket</w:t>
            </w:r>
          </w:p>
        </w:tc>
        <w:tc>
          <w:tcPr>
            <w:tcW w:w="990" w:type="dxa"/>
          </w:tcPr>
          <w:p w14:paraId="58892479" w14:textId="28060F6D" w:rsidR="00772C65" w:rsidRDefault="00B97DB4" w:rsidP="00772C65">
            <w:r>
              <w:sym w:font="Wingdings" w:char="F0FC"/>
            </w:r>
          </w:p>
        </w:tc>
        <w:tc>
          <w:tcPr>
            <w:tcW w:w="3145" w:type="dxa"/>
          </w:tcPr>
          <w:p w14:paraId="204926CD" w14:textId="77777777" w:rsidR="00772C65" w:rsidRDefault="00772C65" w:rsidP="00772C65"/>
        </w:tc>
      </w:tr>
      <w:tr w:rsidR="00772C65" w14:paraId="43E3A124" w14:textId="77777777" w:rsidTr="00103759">
        <w:tc>
          <w:tcPr>
            <w:tcW w:w="5215" w:type="dxa"/>
          </w:tcPr>
          <w:p w14:paraId="23808C7B" w14:textId="77777777" w:rsidR="00772C65" w:rsidRDefault="00772C65" w:rsidP="00772C65">
            <w:r>
              <w:t>Can choose the group ticket</w:t>
            </w:r>
          </w:p>
        </w:tc>
        <w:tc>
          <w:tcPr>
            <w:tcW w:w="990" w:type="dxa"/>
          </w:tcPr>
          <w:p w14:paraId="159A18D6" w14:textId="0B8A8751" w:rsidR="00772C65" w:rsidRDefault="00B97DB4" w:rsidP="00772C65">
            <w:r>
              <w:sym w:font="Wingdings" w:char="F0FC"/>
            </w:r>
          </w:p>
        </w:tc>
        <w:tc>
          <w:tcPr>
            <w:tcW w:w="3145" w:type="dxa"/>
          </w:tcPr>
          <w:p w14:paraId="53B78E87" w14:textId="77777777" w:rsidR="00772C65" w:rsidRDefault="00772C65" w:rsidP="00772C65"/>
        </w:tc>
      </w:tr>
      <w:tr w:rsidR="00772C65" w14:paraId="4686613C" w14:textId="77777777" w:rsidTr="00103759">
        <w:tc>
          <w:tcPr>
            <w:tcW w:w="5215" w:type="dxa"/>
          </w:tcPr>
          <w:p w14:paraId="0EA9C297" w14:textId="77777777" w:rsidR="00772C65" w:rsidRDefault="00772C65" w:rsidP="00772C65">
            <w:r>
              <w:t>On a choice of the 3 ticket types, It will launch a window where you can further process the buying process</w:t>
            </w:r>
          </w:p>
        </w:tc>
        <w:tc>
          <w:tcPr>
            <w:tcW w:w="990" w:type="dxa"/>
          </w:tcPr>
          <w:p w14:paraId="219ACC89" w14:textId="5C75E32D" w:rsidR="00772C65" w:rsidRDefault="00B97DB4" w:rsidP="00772C65">
            <w:r>
              <w:sym w:font="Wingdings" w:char="F0FC"/>
            </w:r>
          </w:p>
        </w:tc>
        <w:tc>
          <w:tcPr>
            <w:tcW w:w="3145" w:type="dxa"/>
          </w:tcPr>
          <w:p w14:paraId="4AA567A7" w14:textId="77777777" w:rsidR="00772C65" w:rsidRDefault="00772C65" w:rsidP="00772C65"/>
        </w:tc>
      </w:tr>
      <w:tr w:rsidR="00772C65" w14:paraId="1C651865" w14:textId="77777777" w:rsidTr="00167687">
        <w:tc>
          <w:tcPr>
            <w:tcW w:w="9350" w:type="dxa"/>
            <w:gridSpan w:val="3"/>
            <w:shd w:val="clear" w:color="auto" w:fill="92D050"/>
          </w:tcPr>
          <w:p w14:paraId="22DD3C75" w14:textId="523CD78B" w:rsidR="00772C65" w:rsidRDefault="00772C65" w:rsidP="00772C65">
            <w:r w:rsidRPr="00113692">
              <w:rPr>
                <w:sz w:val="32"/>
              </w:rPr>
              <w:t>Event check in/out tab</w:t>
            </w:r>
            <w:r w:rsidR="00167687">
              <w:rPr>
                <w:sz w:val="32"/>
              </w:rPr>
              <w:t xml:space="preserve">                              Works?             Remarks?</w:t>
            </w:r>
          </w:p>
        </w:tc>
      </w:tr>
      <w:tr w:rsidR="00772C65" w14:paraId="1EBA346F" w14:textId="77777777" w:rsidTr="00103759">
        <w:tc>
          <w:tcPr>
            <w:tcW w:w="5215" w:type="dxa"/>
          </w:tcPr>
          <w:p w14:paraId="6D658BEB" w14:textId="77777777" w:rsidR="00772C65" w:rsidRDefault="00772C65" w:rsidP="00772C65">
            <w:r>
              <w:t>Can search for a user with his/her id</w:t>
            </w:r>
          </w:p>
        </w:tc>
        <w:tc>
          <w:tcPr>
            <w:tcW w:w="990" w:type="dxa"/>
          </w:tcPr>
          <w:p w14:paraId="6BB59D2C" w14:textId="78C58CFC" w:rsidR="00772C65" w:rsidRDefault="00E60297" w:rsidP="00772C65">
            <w:r>
              <w:sym w:font="Wingdings" w:char="F0FC"/>
            </w:r>
          </w:p>
        </w:tc>
        <w:tc>
          <w:tcPr>
            <w:tcW w:w="3145" w:type="dxa"/>
          </w:tcPr>
          <w:p w14:paraId="315B82EB" w14:textId="77777777" w:rsidR="00772C65" w:rsidRDefault="00772C65" w:rsidP="00772C65"/>
        </w:tc>
      </w:tr>
      <w:tr w:rsidR="00772C65" w14:paraId="5D6EAF9C" w14:textId="77777777" w:rsidTr="00103759">
        <w:tc>
          <w:tcPr>
            <w:tcW w:w="5215" w:type="dxa"/>
          </w:tcPr>
          <w:p w14:paraId="687A4F9A" w14:textId="77777777" w:rsidR="00772C65" w:rsidRDefault="00772C65" w:rsidP="00772C65">
            <w:r>
              <w:t>Can check a user in</w:t>
            </w:r>
          </w:p>
        </w:tc>
        <w:tc>
          <w:tcPr>
            <w:tcW w:w="990" w:type="dxa"/>
          </w:tcPr>
          <w:p w14:paraId="374CB983" w14:textId="4DBEA200" w:rsidR="00772C65" w:rsidRDefault="00E60297" w:rsidP="00772C65">
            <w:r>
              <w:sym w:font="Wingdings" w:char="F0FC"/>
            </w:r>
          </w:p>
        </w:tc>
        <w:tc>
          <w:tcPr>
            <w:tcW w:w="3145" w:type="dxa"/>
          </w:tcPr>
          <w:p w14:paraId="1575A604" w14:textId="77777777" w:rsidR="00772C65" w:rsidRDefault="00772C65" w:rsidP="00772C65"/>
        </w:tc>
      </w:tr>
      <w:tr w:rsidR="00772C65" w14:paraId="32219ECB" w14:textId="77777777" w:rsidTr="00103759">
        <w:tc>
          <w:tcPr>
            <w:tcW w:w="5215" w:type="dxa"/>
          </w:tcPr>
          <w:p w14:paraId="7A53CA70" w14:textId="77777777" w:rsidR="00772C65" w:rsidRDefault="00772C65" w:rsidP="00772C65">
            <w:r>
              <w:t>Can display info about the user</w:t>
            </w:r>
          </w:p>
        </w:tc>
        <w:tc>
          <w:tcPr>
            <w:tcW w:w="990" w:type="dxa"/>
          </w:tcPr>
          <w:p w14:paraId="7B8A1190" w14:textId="50B6BD13" w:rsidR="00772C65" w:rsidRDefault="00684DC5" w:rsidP="00772C65">
            <w:r>
              <w:sym w:font="Wingdings" w:char="F0FC"/>
            </w:r>
          </w:p>
        </w:tc>
        <w:tc>
          <w:tcPr>
            <w:tcW w:w="3145" w:type="dxa"/>
          </w:tcPr>
          <w:p w14:paraId="7AD0AA49" w14:textId="04EF3E54" w:rsidR="00772C65" w:rsidRDefault="00772C65" w:rsidP="00772C65"/>
        </w:tc>
      </w:tr>
      <w:tr w:rsidR="00772C65" w14:paraId="488C2EDC" w14:textId="77777777" w:rsidTr="00103759">
        <w:tc>
          <w:tcPr>
            <w:tcW w:w="5215" w:type="dxa"/>
          </w:tcPr>
          <w:p w14:paraId="4ED5975B" w14:textId="77777777" w:rsidR="00772C65" w:rsidRDefault="00772C65" w:rsidP="00772C65">
            <w:r>
              <w:t>Can display group members (if applicable)</w:t>
            </w:r>
          </w:p>
        </w:tc>
        <w:tc>
          <w:tcPr>
            <w:tcW w:w="990" w:type="dxa"/>
          </w:tcPr>
          <w:p w14:paraId="731C4E14" w14:textId="6A4CF5F9" w:rsidR="00772C65" w:rsidRDefault="006E3E95" w:rsidP="00772C65">
            <w:r>
              <w:sym w:font="Wingdings" w:char="F0FC"/>
            </w:r>
          </w:p>
        </w:tc>
        <w:tc>
          <w:tcPr>
            <w:tcW w:w="3145" w:type="dxa"/>
          </w:tcPr>
          <w:p w14:paraId="1FEC552C" w14:textId="77777777" w:rsidR="00772C65" w:rsidRDefault="00772C65" w:rsidP="00772C65"/>
        </w:tc>
      </w:tr>
      <w:tr w:rsidR="00772C65" w14:paraId="6E8300D7" w14:textId="77777777" w:rsidTr="00103759">
        <w:tc>
          <w:tcPr>
            <w:tcW w:w="5215" w:type="dxa"/>
          </w:tcPr>
          <w:p w14:paraId="44EE7867" w14:textId="77777777" w:rsidR="00772C65" w:rsidRDefault="00772C65" w:rsidP="00772C65">
            <w:r>
              <w:t>Can see list of transactions made by user/group</w:t>
            </w:r>
          </w:p>
        </w:tc>
        <w:tc>
          <w:tcPr>
            <w:tcW w:w="990" w:type="dxa"/>
          </w:tcPr>
          <w:p w14:paraId="0B8DD007" w14:textId="25853A5C" w:rsidR="00772C65" w:rsidRDefault="006E3E95" w:rsidP="00772C65">
            <w:r>
              <w:sym w:font="Wingdings" w:char="F0FC"/>
            </w:r>
          </w:p>
        </w:tc>
        <w:tc>
          <w:tcPr>
            <w:tcW w:w="3145" w:type="dxa"/>
          </w:tcPr>
          <w:p w14:paraId="5A725064" w14:textId="67C6E4DC" w:rsidR="00772C65" w:rsidRDefault="006E3E95" w:rsidP="00772C65">
            <w:r>
              <w:t>Needs some format refinement</w:t>
            </w:r>
          </w:p>
        </w:tc>
      </w:tr>
      <w:tr w:rsidR="00772C65" w14:paraId="7AE5D7F2" w14:textId="77777777" w:rsidTr="00103759">
        <w:tc>
          <w:tcPr>
            <w:tcW w:w="5215" w:type="dxa"/>
          </w:tcPr>
          <w:p w14:paraId="32C42341" w14:textId="77777777" w:rsidR="00772C65" w:rsidRDefault="00772C65" w:rsidP="00772C65">
            <w:r>
              <w:t>Can print out the users info</w:t>
            </w:r>
          </w:p>
        </w:tc>
        <w:tc>
          <w:tcPr>
            <w:tcW w:w="990" w:type="dxa"/>
          </w:tcPr>
          <w:p w14:paraId="298944DD" w14:textId="5446A862" w:rsidR="00772C65" w:rsidRDefault="006E3E95" w:rsidP="00772C65">
            <w:r>
              <w:sym w:font="Wingdings" w:char="F0FC"/>
            </w:r>
          </w:p>
        </w:tc>
        <w:tc>
          <w:tcPr>
            <w:tcW w:w="3145" w:type="dxa"/>
          </w:tcPr>
          <w:p w14:paraId="12239A5F" w14:textId="08E1AD58" w:rsidR="00772C65" w:rsidRDefault="00772C65" w:rsidP="00772C65"/>
        </w:tc>
      </w:tr>
      <w:tr w:rsidR="00E572B0" w14:paraId="71DDDDCD" w14:textId="77777777" w:rsidTr="00103759">
        <w:tc>
          <w:tcPr>
            <w:tcW w:w="5215" w:type="dxa"/>
          </w:tcPr>
          <w:p w14:paraId="5E9A49E9" w14:textId="77777777" w:rsidR="00E572B0" w:rsidRDefault="00E572B0" w:rsidP="00E572B0">
            <w:r>
              <w:t xml:space="preserve">Can see the content of the 4 boxes </w:t>
            </w:r>
          </w:p>
        </w:tc>
        <w:tc>
          <w:tcPr>
            <w:tcW w:w="990" w:type="dxa"/>
          </w:tcPr>
          <w:p w14:paraId="6012582B" w14:textId="1F508701" w:rsidR="00E572B0" w:rsidRDefault="00E572B0" w:rsidP="00E572B0">
            <w:r>
              <w:t>No</w:t>
            </w:r>
          </w:p>
        </w:tc>
        <w:tc>
          <w:tcPr>
            <w:tcW w:w="3145" w:type="dxa"/>
          </w:tcPr>
          <w:p w14:paraId="3ACD525F" w14:textId="5CDF487C" w:rsidR="00E572B0" w:rsidRDefault="00E572B0" w:rsidP="00E572B0">
            <w:r>
              <w:t>The account status need to fix</w:t>
            </w:r>
          </w:p>
        </w:tc>
      </w:tr>
      <w:tr w:rsidR="00E572B0" w14:paraId="22A013A1" w14:textId="77777777" w:rsidTr="00103759">
        <w:tc>
          <w:tcPr>
            <w:tcW w:w="5215" w:type="dxa"/>
          </w:tcPr>
          <w:p w14:paraId="6792F2C3" w14:textId="77777777" w:rsidR="00E572B0" w:rsidRDefault="00E572B0" w:rsidP="00E572B0">
            <w:r>
              <w:t>Can see loaned items</w:t>
            </w:r>
          </w:p>
        </w:tc>
        <w:tc>
          <w:tcPr>
            <w:tcW w:w="990" w:type="dxa"/>
          </w:tcPr>
          <w:p w14:paraId="0B781542" w14:textId="2A0ED628" w:rsidR="00E572B0" w:rsidRDefault="00E572B0" w:rsidP="00E572B0">
            <w:r>
              <w:sym w:font="Wingdings" w:char="F0FC"/>
            </w:r>
          </w:p>
        </w:tc>
        <w:tc>
          <w:tcPr>
            <w:tcW w:w="3145" w:type="dxa"/>
          </w:tcPr>
          <w:p w14:paraId="18D44677" w14:textId="77777777" w:rsidR="00E572B0" w:rsidRDefault="00E572B0" w:rsidP="00E572B0"/>
        </w:tc>
      </w:tr>
      <w:tr w:rsidR="00E572B0" w14:paraId="68D727D8" w14:textId="77777777" w:rsidTr="00103759">
        <w:tc>
          <w:tcPr>
            <w:tcW w:w="5215" w:type="dxa"/>
          </w:tcPr>
          <w:p w14:paraId="721DDD81" w14:textId="77777777" w:rsidR="00E572B0" w:rsidRDefault="00E572B0" w:rsidP="00E572B0">
            <w:r>
              <w:lastRenderedPageBreak/>
              <w:t>Can return loaned items</w:t>
            </w:r>
          </w:p>
        </w:tc>
        <w:tc>
          <w:tcPr>
            <w:tcW w:w="990" w:type="dxa"/>
          </w:tcPr>
          <w:p w14:paraId="7EC78BC8" w14:textId="70EC1143" w:rsidR="00E572B0" w:rsidRDefault="00EE0E5E" w:rsidP="00E572B0">
            <w:r>
              <w:sym w:font="Wingdings" w:char="F0FC"/>
            </w:r>
          </w:p>
        </w:tc>
        <w:tc>
          <w:tcPr>
            <w:tcW w:w="3145" w:type="dxa"/>
          </w:tcPr>
          <w:p w14:paraId="484A637A" w14:textId="510767DA" w:rsidR="00E572B0" w:rsidRDefault="00247559" w:rsidP="00247559">
            <w:r>
              <w:t>When an item selected, the nr of it should be shown on related TB and let to be return with direct click on return button</w:t>
            </w:r>
          </w:p>
        </w:tc>
      </w:tr>
      <w:tr w:rsidR="00EE0E5E" w14:paraId="67D43C7E" w14:textId="77777777" w:rsidTr="00103759">
        <w:tc>
          <w:tcPr>
            <w:tcW w:w="5215" w:type="dxa"/>
          </w:tcPr>
          <w:p w14:paraId="21207239" w14:textId="77777777" w:rsidR="00EE0E5E" w:rsidRDefault="00EE0E5E" w:rsidP="00EE0E5E">
            <w:r>
              <w:t>Transaction file?</w:t>
            </w:r>
          </w:p>
        </w:tc>
        <w:tc>
          <w:tcPr>
            <w:tcW w:w="990" w:type="dxa"/>
          </w:tcPr>
          <w:p w14:paraId="74CAA5A2" w14:textId="44094789" w:rsidR="00EE0E5E" w:rsidRDefault="00EE0E5E" w:rsidP="00EE0E5E">
            <w:r>
              <w:sym w:font="Wingdings" w:char="F0FC"/>
            </w:r>
          </w:p>
        </w:tc>
        <w:tc>
          <w:tcPr>
            <w:tcW w:w="3145" w:type="dxa"/>
          </w:tcPr>
          <w:p w14:paraId="1D412925" w14:textId="109CEE2A" w:rsidR="00EE0E5E" w:rsidRDefault="00EE0E5E" w:rsidP="00EE0E5E">
            <w:r>
              <w:t xml:space="preserve">The format need to reform in a way that it shows account holder name, bank account, and total of </w:t>
            </w:r>
            <w:proofErr w:type="spellStart"/>
            <w:r>
              <w:t>spening</w:t>
            </w:r>
            <w:proofErr w:type="spellEnd"/>
          </w:p>
        </w:tc>
      </w:tr>
      <w:tr w:rsidR="00EE0E5E" w14:paraId="37ED1F96" w14:textId="77777777" w:rsidTr="00103759">
        <w:tc>
          <w:tcPr>
            <w:tcW w:w="5215" w:type="dxa"/>
          </w:tcPr>
          <w:p w14:paraId="542195A0" w14:textId="77777777" w:rsidR="00EE0E5E" w:rsidRDefault="00EE0E5E" w:rsidP="00EE0E5E">
            <w:r>
              <w:t>Can checkout and get a refund (and account becomes invalid)</w:t>
            </w:r>
          </w:p>
        </w:tc>
        <w:tc>
          <w:tcPr>
            <w:tcW w:w="990" w:type="dxa"/>
          </w:tcPr>
          <w:p w14:paraId="2775EB86" w14:textId="25926E8C" w:rsidR="00EE0E5E" w:rsidRDefault="00EE0E5E" w:rsidP="00EE0E5E">
            <w:r>
              <w:t>No</w:t>
            </w:r>
          </w:p>
        </w:tc>
        <w:tc>
          <w:tcPr>
            <w:tcW w:w="3145" w:type="dxa"/>
          </w:tcPr>
          <w:p w14:paraId="460858D6" w14:textId="77777777" w:rsidR="00EE0E5E" w:rsidRDefault="00EE0E5E" w:rsidP="00EE0E5E">
            <w:r>
              <w:t xml:space="preserve">Need to apply some </w:t>
            </w:r>
            <w:r w:rsidR="00030310">
              <w:t>checking and add refund transaction and make the account invalid</w:t>
            </w:r>
            <w:r w:rsidR="00247559">
              <w:t>:</w:t>
            </w:r>
          </w:p>
          <w:p w14:paraId="4944E947" w14:textId="77777777" w:rsidR="00247559" w:rsidRDefault="00247559" w:rsidP="00247559">
            <w:r>
              <w:t xml:space="preserve">If The account holder check out- the </w:t>
            </w:r>
            <w:proofErr w:type="spellStart"/>
            <w:r>
              <w:t>accout</w:t>
            </w:r>
            <w:proofErr w:type="spellEnd"/>
            <w:r>
              <w:t xml:space="preserve"> turn to invalid for all the users in the group </w:t>
            </w:r>
            <w:proofErr w:type="spellStart"/>
            <w:r>
              <w:t>adn</w:t>
            </w:r>
            <w:proofErr w:type="spellEnd"/>
            <w:r>
              <w:t xml:space="preserve"> refund should be happen</w:t>
            </w:r>
          </w:p>
          <w:p w14:paraId="71D949B2" w14:textId="73C0C9BD" w:rsidR="00247559" w:rsidRDefault="00247559" w:rsidP="00EE0E5E"/>
        </w:tc>
      </w:tr>
      <w:tr w:rsidR="00EE0E5E" w14:paraId="64C9611B" w14:textId="77777777" w:rsidTr="00103759">
        <w:tc>
          <w:tcPr>
            <w:tcW w:w="5215" w:type="dxa"/>
          </w:tcPr>
          <w:p w14:paraId="1EE182F4" w14:textId="2D4EC237" w:rsidR="00EE0E5E" w:rsidRDefault="00030310" w:rsidP="00EE0E5E">
            <w:r>
              <w:t>GUI</w:t>
            </w:r>
          </w:p>
        </w:tc>
        <w:tc>
          <w:tcPr>
            <w:tcW w:w="990" w:type="dxa"/>
          </w:tcPr>
          <w:p w14:paraId="4C698CBA" w14:textId="77777777" w:rsidR="00EE0E5E" w:rsidRDefault="00EE0E5E" w:rsidP="00EE0E5E"/>
        </w:tc>
        <w:tc>
          <w:tcPr>
            <w:tcW w:w="3145" w:type="dxa"/>
          </w:tcPr>
          <w:p w14:paraId="08489D5B" w14:textId="0F837F61" w:rsidR="00EE0E5E" w:rsidRDefault="00030310" w:rsidP="00030310">
            <w:r>
              <w:t>- T</w:t>
            </w:r>
            <w:r>
              <w:t>icket Status remains and Refund should be changed to Visitor Status, where it shows if you has not checked-in, checked-in, or checked-out</w:t>
            </w:r>
          </w:p>
        </w:tc>
      </w:tr>
      <w:tr w:rsidR="00B8212C" w14:paraId="312D77BE" w14:textId="77777777" w:rsidTr="008F3EB5">
        <w:tc>
          <w:tcPr>
            <w:tcW w:w="5215" w:type="dxa"/>
          </w:tcPr>
          <w:p w14:paraId="76CC7516" w14:textId="11993A81" w:rsidR="00B8212C" w:rsidRDefault="00B8212C" w:rsidP="00EE0E5E">
            <w:r>
              <w:t>Other</w:t>
            </w:r>
          </w:p>
        </w:tc>
        <w:tc>
          <w:tcPr>
            <w:tcW w:w="4135" w:type="dxa"/>
            <w:gridSpan w:val="2"/>
          </w:tcPr>
          <w:p w14:paraId="667F6AB5" w14:textId="77777777" w:rsidR="00B8212C" w:rsidRDefault="00B8212C" w:rsidP="00030310">
            <w:r>
              <w:t xml:space="preserve">- </w:t>
            </w:r>
            <w:r>
              <w:t>Do validation in Check-In Section on the time of clicking Check-In Button</w:t>
            </w:r>
            <w:r>
              <w:t>:</w:t>
            </w:r>
          </w:p>
          <w:p w14:paraId="74B9DDAE" w14:textId="4EDC07A1" w:rsidR="00B8212C" w:rsidRDefault="00B8212C" w:rsidP="00B8212C">
            <w:r>
              <w:t xml:space="preserve">  </w:t>
            </w:r>
            <w:r>
              <w:t xml:space="preserve">           </w:t>
            </w:r>
            <w:r>
              <w:t xml:space="preserve"> </w:t>
            </w:r>
            <w:r>
              <w:t>- If user already checked-In</w:t>
            </w:r>
          </w:p>
          <w:p w14:paraId="197A4A82" w14:textId="77777777" w:rsidR="00B8212C" w:rsidRDefault="00B8212C" w:rsidP="00B8212C">
            <w:r>
              <w:t xml:space="preserve">              - If User already checked-out</w:t>
            </w:r>
          </w:p>
          <w:p w14:paraId="5B6AF45D" w14:textId="52AF6830" w:rsidR="00B8212C" w:rsidRDefault="00B8212C" w:rsidP="00030310"/>
        </w:tc>
      </w:tr>
      <w:tr w:rsidR="00EE0E5E" w14:paraId="23766425" w14:textId="77777777" w:rsidTr="00167687">
        <w:tc>
          <w:tcPr>
            <w:tcW w:w="9350" w:type="dxa"/>
            <w:gridSpan w:val="3"/>
            <w:shd w:val="clear" w:color="auto" w:fill="92D050"/>
          </w:tcPr>
          <w:p w14:paraId="1C9F39BA" w14:textId="23524D96" w:rsidR="00EE0E5E" w:rsidRDefault="00EE0E5E" w:rsidP="00EE0E5E">
            <w:r w:rsidRPr="00113692">
              <w:rPr>
                <w:sz w:val="32"/>
              </w:rPr>
              <w:t>Store tab</w:t>
            </w:r>
            <w:r w:rsidR="00167687">
              <w:rPr>
                <w:sz w:val="32"/>
              </w:rPr>
              <w:t xml:space="preserve">                               </w:t>
            </w:r>
            <w:r w:rsidR="00167687">
              <w:rPr>
                <w:sz w:val="32"/>
              </w:rPr>
              <w:t xml:space="preserve">                </w:t>
            </w:r>
            <w:r w:rsidR="00167687">
              <w:rPr>
                <w:sz w:val="32"/>
              </w:rPr>
              <w:t xml:space="preserve">        Works?             Remarks?</w:t>
            </w:r>
          </w:p>
        </w:tc>
      </w:tr>
      <w:tr w:rsidR="00EE0E5E" w14:paraId="07FD6FDF" w14:textId="77777777" w:rsidTr="00103759">
        <w:tc>
          <w:tcPr>
            <w:tcW w:w="5215" w:type="dxa"/>
          </w:tcPr>
          <w:p w14:paraId="0FECB58A" w14:textId="77777777" w:rsidR="00EE0E5E" w:rsidRDefault="00EE0E5E" w:rsidP="00EE0E5E">
            <w:r>
              <w:t>Can only use when user barcode is scanned, or user id is inputted</w:t>
            </w:r>
          </w:p>
        </w:tc>
        <w:tc>
          <w:tcPr>
            <w:tcW w:w="990" w:type="dxa"/>
          </w:tcPr>
          <w:p w14:paraId="06FD174C" w14:textId="5FB12B57" w:rsidR="00EE0E5E" w:rsidRDefault="00C85605" w:rsidP="00EE0E5E">
            <w:r>
              <w:sym w:font="Wingdings" w:char="F0FC"/>
            </w:r>
          </w:p>
        </w:tc>
        <w:tc>
          <w:tcPr>
            <w:tcW w:w="3145" w:type="dxa"/>
          </w:tcPr>
          <w:p w14:paraId="36737FDF" w14:textId="77777777" w:rsidR="00EE0E5E" w:rsidRDefault="00EE0E5E" w:rsidP="00EE0E5E"/>
        </w:tc>
      </w:tr>
      <w:tr w:rsidR="00EE0E5E" w14:paraId="3878D228" w14:textId="77777777" w:rsidTr="00103759">
        <w:tc>
          <w:tcPr>
            <w:tcW w:w="5215" w:type="dxa"/>
          </w:tcPr>
          <w:p w14:paraId="20B97A08" w14:textId="77777777" w:rsidR="00EE0E5E" w:rsidRDefault="00EE0E5E" w:rsidP="00EE0E5E">
            <w:r>
              <w:t>Can go between the 3 tabs</w:t>
            </w:r>
          </w:p>
        </w:tc>
        <w:tc>
          <w:tcPr>
            <w:tcW w:w="990" w:type="dxa"/>
          </w:tcPr>
          <w:p w14:paraId="068B4B58" w14:textId="77D6F05D" w:rsidR="00EE0E5E" w:rsidRDefault="009C6274" w:rsidP="00EE0E5E">
            <w:r>
              <w:t>No</w:t>
            </w:r>
          </w:p>
        </w:tc>
        <w:tc>
          <w:tcPr>
            <w:tcW w:w="3145" w:type="dxa"/>
          </w:tcPr>
          <w:p w14:paraId="28D6188E" w14:textId="77777777" w:rsidR="00EE0E5E" w:rsidRDefault="00EE0E5E" w:rsidP="00EE0E5E"/>
        </w:tc>
      </w:tr>
      <w:tr w:rsidR="00EE0E5E" w14:paraId="73A710F7" w14:textId="77777777" w:rsidTr="00103759">
        <w:tc>
          <w:tcPr>
            <w:tcW w:w="5215" w:type="dxa"/>
          </w:tcPr>
          <w:p w14:paraId="0E2328D1" w14:textId="77777777" w:rsidR="00EE0E5E" w:rsidRDefault="00EE0E5E" w:rsidP="00EE0E5E">
            <w:r>
              <w:t>Can select toppings on respected food types</w:t>
            </w:r>
          </w:p>
        </w:tc>
        <w:tc>
          <w:tcPr>
            <w:tcW w:w="990" w:type="dxa"/>
          </w:tcPr>
          <w:p w14:paraId="75E19D0F" w14:textId="4ED1E3EE" w:rsidR="00EE0E5E" w:rsidRDefault="00C85605" w:rsidP="00EE0E5E">
            <w:r>
              <w:sym w:font="Wingdings" w:char="F0FC"/>
            </w:r>
          </w:p>
        </w:tc>
        <w:tc>
          <w:tcPr>
            <w:tcW w:w="3145" w:type="dxa"/>
          </w:tcPr>
          <w:p w14:paraId="6B533F0F" w14:textId="77777777" w:rsidR="00EE0E5E" w:rsidRDefault="00EE0E5E" w:rsidP="00EE0E5E"/>
        </w:tc>
      </w:tr>
      <w:tr w:rsidR="00EE0E5E" w14:paraId="7067D8FE" w14:textId="77777777" w:rsidTr="00103759">
        <w:tc>
          <w:tcPr>
            <w:tcW w:w="5215" w:type="dxa"/>
          </w:tcPr>
          <w:p w14:paraId="6B42D0EF" w14:textId="77777777" w:rsidR="00EE0E5E" w:rsidRDefault="00EE0E5E" w:rsidP="00EE0E5E">
            <w:r>
              <w:t>Can select quantity wanted of specific food type</w:t>
            </w:r>
          </w:p>
        </w:tc>
        <w:tc>
          <w:tcPr>
            <w:tcW w:w="990" w:type="dxa"/>
          </w:tcPr>
          <w:p w14:paraId="7D564EBE" w14:textId="652208C9" w:rsidR="00EE0E5E" w:rsidRDefault="00C85605" w:rsidP="00EE0E5E">
            <w:r>
              <w:sym w:font="Wingdings" w:char="F0FC"/>
            </w:r>
          </w:p>
        </w:tc>
        <w:tc>
          <w:tcPr>
            <w:tcW w:w="3145" w:type="dxa"/>
          </w:tcPr>
          <w:p w14:paraId="7317BAD8" w14:textId="77777777" w:rsidR="00EE0E5E" w:rsidRDefault="00EE0E5E" w:rsidP="00EE0E5E"/>
        </w:tc>
      </w:tr>
      <w:tr w:rsidR="00EE0E5E" w14:paraId="058DE09D" w14:textId="77777777" w:rsidTr="00103759">
        <w:tc>
          <w:tcPr>
            <w:tcW w:w="5215" w:type="dxa"/>
          </w:tcPr>
          <w:p w14:paraId="5AFC7119" w14:textId="77777777" w:rsidR="00EE0E5E" w:rsidRDefault="00EE0E5E" w:rsidP="00EE0E5E">
            <w:r>
              <w:t>Can add selected food types to cart</w:t>
            </w:r>
          </w:p>
        </w:tc>
        <w:tc>
          <w:tcPr>
            <w:tcW w:w="990" w:type="dxa"/>
          </w:tcPr>
          <w:p w14:paraId="218BAA6B" w14:textId="65B7F35D" w:rsidR="00EE0E5E" w:rsidRDefault="00C85605" w:rsidP="00EE0E5E">
            <w:r>
              <w:sym w:font="Wingdings" w:char="F0FC"/>
            </w:r>
          </w:p>
        </w:tc>
        <w:tc>
          <w:tcPr>
            <w:tcW w:w="3145" w:type="dxa"/>
          </w:tcPr>
          <w:p w14:paraId="061598A7" w14:textId="77777777" w:rsidR="00EE0E5E" w:rsidRDefault="00EE0E5E" w:rsidP="00EE0E5E"/>
        </w:tc>
      </w:tr>
      <w:tr w:rsidR="00EE0E5E" w14:paraId="05BF0590" w14:textId="77777777" w:rsidTr="00103759">
        <w:tc>
          <w:tcPr>
            <w:tcW w:w="5215" w:type="dxa"/>
          </w:tcPr>
          <w:p w14:paraId="2EEEA560" w14:textId="77777777" w:rsidR="00EE0E5E" w:rsidRDefault="00EE0E5E" w:rsidP="00EE0E5E">
            <w:r>
              <w:t>Can see an overview of all items in the cart/basket</w:t>
            </w:r>
          </w:p>
        </w:tc>
        <w:tc>
          <w:tcPr>
            <w:tcW w:w="990" w:type="dxa"/>
          </w:tcPr>
          <w:p w14:paraId="144B3283" w14:textId="6E6A50B2" w:rsidR="00EE0E5E" w:rsidRDefault="00F6055E" w:rsidP="00EE0E5E">
            <w:r>
              <w:sym w:font="Wingdings" w:char="F0FC"/>
            </w:r>
          </w:p>
        </w:tc>
        <w:tc>
          <w:tcPr>
            <w:tcW w:w="3145" w:type="dxa"/>
          </w:tcPr>
          <w:p w14:paraId="23DD8EE1" w14:textId="530AB8ED" w:rsidR="00EE0E5E" w:rsidRDefault="009C6274" w:rsidP="00EE0E5E">
            <w:r>
              <w:t>Make it a way when it has data , switching between sections should not disable the section</w:t>
            </w:r>
          </w:p>
        </w:tc>
      </w:tr>
      <w:tr w:rsidR="00EE0E5E" w14:paraId="15923901" w14:textId="77777777" w:rsidTr="00103759">
        <w:tc>
          <w:tcPr>
            <w:tcW w:w="5215" w:type="dxa"/>
          </w:tcPr>
          <w:p w14:paraId="0C452528" w14:textId="77777777" w:rsidR="00EE0E5E" w:rsidRDefault="00EE0E5E" w:rsidP="00EE0E5E">
            <w:r>
              <w:t>Can remove items from the cart</w:t>
            </w:r>
          </w:p>
        </w:tc>
        <w:tc>
          <w:tcPr>
            <w:tcW w:w="990" w:type="dxa"/>
          </w:tcPr>
          <w:p w14:paraId="53AF19B7" w14:textId="7FA6A064" w:rsidR="00EE0E5E" w:rsidRDefault="00F6055E" w:rsidP="00EE0E5E">
            <w:r>
              <w:sym w:font="Wingdings" w:char="F0FC"/>
            </w:r>
          </w:p>
        </w:tc>
        <w:tc>
          <w:tcPr>
            <w:tcW w:w="3145" w:type="dxa"/>
          </w:tcPr>
          <w:p w14:paraId="7F7A656E" w14:textId="77777777" w:rsidR="00EE0E5E" w:rsidRDefault="00EE0E5E" w:rsidP="00EE0E5E"/>
        </w:tc>
      </w:tr>
      <w:tr w:rsidR="00EE0E5E" w14:paraId="51A8507D" w14:textId="77777777" w:rsidTr="00103759">
        <w:tc>
          <w:tcPr>
            <w:tcW w:w="5215" w:type="dxa"/>
          </w:tcPr>
          <w:p w14:paraId="25A1A193" w14:textId="77777777" w:rsidR="00EE0E5E" w:rsidRDefault="00EE0E5E" w:rsidP="00EE0E5E">
            <w:r>
              <w:t>Can change the quantity of cart items</w:t>
            </w:r>
          </w:p>
        </w:tc>
        <w:tc>
          <w:tcPr>
            <w:tcW w:w="990" w:type="dxa"/>
          </w:tcPr>
          <w:p w14:paraId="44C03F72" w14:textId="4C71ADA7" w:rsidR="00EE0E5E" w:rsidRDefault="00F86304" w:rsidP="00EE0E5E">
            <w:r>
              <w:sym w:font="Wingdings" w:char="F0FC"/>
            </w:r>
          </w:p>
        </w:tc>
        <w:tc>
          <w:tcPr>
            <w:tcW w:w="3145" w:type="dxa"/>
          </w:tcPr>
          <w:p w14:paraId="1E4ED75A" w14:textId="77777777" w:rsidR="00EE0E5E" w:rsidRDefault="00EE0E5E" w:rsidP="00EE0E5E"/>
        </w:tc>
      </w:tr>
      <w:tr w:rsidR="00EE0E5E" w14:paraId="73141CD1" w14:textId="77777777" w:rsidTr="00103759">
        <w:tc>
          <w:tcPr>
            <w:tcW w:w="5215" w:type="dxa"/>
          </w:tcPr>
          <w:p w14:paraId="4124BF79" w14:textId="77777777" w:rsidR="00EE0E5E" w:rsidRDefault="00EE0E5E" w:rsidP="00EE0E5E">
            <w:r>
              <w:t>Can undo the most recent addition to cart</w:t>
            </w:r>
          </w:p>
        </w:tc>
        <w:tc>
          <w:tcPr>
            <w:tcW w:w="990" w:type="dxa"/>
          </w:tcPr>
          <w:p w14:paraId="39D26CA9" w14:textId="401FB982" w:rsidR="00EE0E5E" w:rsidRDefault="00F86304" w:rsidP="00EE0E5E">
            <w:r>
              <w:sym w:font="Wingdings" w:char="F0FC"/>
            </w:r>
          </w:p>
        </w:tc>
        <w:tc>
          <w:tcPr>
            <w:tcW w:w="3145" w:type="dxa"/>
          </w:tcPr>
          <w:p w14:paraId="589F51DB" w14:textId="77777777" w:rsidR="00EE0E5E" w:rsidRDefault="00EE0E5E" w:rsidP="00EE0E5E"/>
        </w:tc>
      </w:tr>
      <w:tr w:rsidR="00F86304" w14:paraId="6EA550A1" w14:textId="77777777" w:rsidTr="00103759">
        <w:tc>
          <w:tcPr>
            <w:tcW w:w="5215" w:type="dxa"/>
          </w:tcPr>
          <w:p w14:paraId="65A26B18" w14:textId="77777777" w:rsidR="00F86304" w:rsidRDefault="00F86304" w:rsidP="00F86304">
            <w:r>
              <w:t>Can see the total value of the cart</w:t>
            </w:r>
          </w:p>
        </w:tc>
        <w:tc>
          <w:tcPr>
            <w:tcW w:w="990" w:type="dxa"/>
          </w:tcPr>
          <w:p w14:paraId="22F36A96" w14:textId="12E744AD" w:rsidR="00F86304" w:rsidRDefault="00F86304" w:rsidP="00F86304">
            <w:r>
              <w:t>No</w:t>
            </w:r>
          </w:p>
        </w:tc>
        <w:tc>
          <w:tcPr>
            <w:tcW w:w="3145" w:type="dxa"/>
          </w:tcPr>
          <w:p w14:paraId="6F4CC16C" w14:textId="359C86FA" w:rsidR="00F86304" w:rsidRDefault="00F86304" w:rsidP="00F86304">
            <w:r>
              <w:t>The price of drinks need to reformed</w:t>
            </w:r>
          </w:p>
        </w:tc>
      </w:tr>
      <w:tr w:rsidR="00F86304" w14:paraId="21CA9CE5" w14:textId="77777777" w:rsidTr="00103759">
        <w:tc>
          <w:tcPr>
            <w:tcW w:w="5215" w:type="dxa"/>
          </w:tcPr>
          <w:p w14:paraId="57132F31" w14:textId="77777777" w:rsidR="00F86304" w:rsidRDefault="00F86304" w:rsidP="00F86304">
            <w:r>
              <w:t>Can confirm and get down to payment</w:t>
            </w:r>
          </w:p>
        </w:tc>
        <w:tc>
          <w:tcPr>
            <w:tcW w:w="990" w:type="dxa"/>
          </w:tcPr>
          <w:p w14:paraId="16064AA3" w14:textId="1FB937F6" w:rsidR="00F86304" w:rsidRDefault="0064421B" w:rsidP="00F86304">
            <w:r>
              <w:sym w:font="Wingdings" w:char="F0FC"/>
            </w:r>
          </w:p>
        </w:tc>
        <w:tc>
          <w:tcPr>
            <w:tcW w:w="3145" w:type="dxa"/>
          </w:tcPr>
          <w:p w14:paraId="0A6A0EE8" w14:textId="1AE2E8F9" w:rsidR="00F86304" w:rsidRDefault="0064421B" w:rsidP="00F86304">
            <w:r>
              <w:t xml:space="preserve">Yes but it needs to </w:t>
            </w:r>
            <w:r w:rsidR="00FB38DB">
              <w:t>show balance after transaction on the time confirmation</w:t>
            </w:r>
          </w:p>
        </w:tc>
      </w:tr>
      <w:tr w:rsidR="00F86304" w14:paraId="39E7E890" w14:textId="77777777" w:rsidTr="00103759">
        <w:tc>
          <w:tcPr>
            <w:tcW w:w="5215" w:type="dxa"/>
          </w:tcPr>
          <w:p w14:paraId="74F1C306" w14:textId="77777777" w:rsidR="00F86304" w:rsidRDefault="00F86304" w:rsidP="00F86304">
            <w:r>
              <w:t>Can reject or accept payment depending on the user’s balance</w:t>
            </w:r>
          </w:p>
        </w:tc>
        <w:tc>
          <w:tcPr>
            <w:tcW w:w="990" w:type="dxa"/>
          </w:tcPr>
          <w:p w14:paraId="79D3A21B" w14:textId="0E105228" w:rsidR="00F86304" w:rsidRDefault="00FB38DB" w:rsidP="00F86304">
            <w:r>
              <w:sym w:font="Wingdings" w:char="F0FC"/>
            </w:r>
          </w:p>
        </w:tc>
        <w:tc>
          <w:tcPr>
            <w:tcW w:w="3145" w:type="dxa"/>
          </w:tcPr>
          <w:p w14:paraId="46FED96C" w14:textId="77777777" w:rsidR="00F86304" w:rsidRDefault="00F86304" w:rsidP="00F86304"/>
        </w:tc>
      </w:tr>
      <w:tr w:rsidR="00F86304" w14:paraId="64D008DE" w14:textId="77777777" w:rsidTr="00103759">
        <w:tc>
          <w:tcPr>
            <w:tcW w:w="5215" w:type="dxa"/>
          </w:tcPr>
          <w:p w14:paraId="10D1BE79" w14:textId="77777777" w:rsidR="00F86304" w:rsidRDefault="00F86304" w:rsidP="00F86304">
            <w:r>
              <w:t>Can add products from the drinks and items tab</w:t>
            </w:r>
          </w:p>
        </w:tc>
        <w:tc>
          <w:tcPr>
            <w:tcW w:w="990" w:type="dxa"/>
          </w:tcPr>
          <w:p w14:paraId="5984D97C" w14:textId="232C8244" w:rsidR="00F86304" w:rsidRDefault="00FB38DB" w:rsidP="00F86304">
            <w:r>
              <w:sym w:font="Wingdings" w:char="F0FC"/>
            </w:r>
          </w:p>
        </w:tc>
        <w:tc>
          <w:tcPr>
            <w:tcW w:w="3145" w:type="dxa"/>
          </w:tcPr>
          <w:p w14:paraId="5898465B" w14:textId="77777777" w:rsidR="00F86304" w:rsidRDefault="00F86304" w:rsidP="00F86304"/>
        </w:tc>
      </w:tr>
      <w:tr w:rsidR="00F86304" w14:paraId="50A62212" w14:textId="77777777" w:rsidTr="00103759">
        <w:tc>
          <w:tcPr>
            <w:tcW w:w="5215" w:type="dxa"/>
          </w:tcPr>
          <w:p w14:paraId="1BF11780" w14:textId="77777777" w:rsidR="00F86304" w:rsidRDefault="00F86304" w:rsidP="00F86304">
            <w:r>
              <w:lastRenderedPageBreak/>
              <w:t>Can see the prices in X.XX format</w:t>
            </w:r>
          </w:p>
        </w:tc>
        <w:tc>
          <w:tcPr>
            <w:tcW w:w="990" w:type="dxa"/>
          </w:tcPr>
          <w:p w14:paraId="0B1F3DBB" w14:textId="7D8E2F99" w:rsidR="00F86304" w:rsidRDefault="00FB38DB" w:rsidP="00F86304">
            <w:r>
              <w:sym w:font="Wingdings" w:char="F0FC"/>
            </w:r>
          </w:p>
        </w:tc>
        <w:tc>
          <w:tcPr>
            <w:tcW w:w="3145" w:type="dxa"/>
          </w:tcPr>
          <w:p w14:paraId="488FD333" w14:textId="77777777" w:rsidR="00F86304" w:rsidRDefault="00F86304" w:rsidP="00F86304"/>
        </w:tc>
      </w:tr>
      <w:tr w:rsidR="00FB38DB" w14:paraId="581C9E34" w14:textId="77777777" w:rsidTr="00694F3E">
        <w:tc>
          <w:tcPr>
            <w:tcW w:w="5215" w:type="dxa"/>
          </w:tcPr>
          <w:p w14:paraId="1075DE84" w14:textId="1844E973" w:rsidR="00FB38DB" w:rsidRDefault="00FB38DB" w:rsidP="00F86304">
            <w:r>
              <w:t>GUI</w:t>
            </w:r>
          </w:p>
        </w:tc>
        <w:tc>
          <w:tcPr>
            <w:tcW w:w="4135" w:type="dxa"/>
            <w:gridSpan w:val="2"/>
          </w:tcPr>
          <w:p w14:paraId="0E2754F9" w14:textId="051747B6" w:rsidR="00FB38DB" w:rsidRDefault="00FB38DB" w:rsidP="00FB38DB">
            <w:r>
              <w:t xml:space="preserve">- Add </w:t>
            </w:r>
            <w:r>
              <w:t xml:space="preserve">euro sign in the </w:t>
            </w:r>
            <w:r>
              <w:t>total price of basket</w:t>
            </w:r>
          </w:p>
          <w:p w14:paraId="59F99D83" w14:textId="0ABC997D" w:rsidR="00FB38DB" w:rsidRDefault="00FB38DB" w:rsidP="00FB38DB">
            <w:r>
              <w:t xml:space="preserve">- </w:t>
            </w:r>
            <w:r w:rsidR="006E78A9">
              <w:t>Put a button to delete all the item in basket</w:t>
            </w:r>
          </w:p>
        </w:tc>
      </w:tr>
      <w:tr w:rsidR="00F86304" w14:paraId="4B3D8C1F" w14:textId="77777777" w:rsidTr="00143CDC">
        <w:tc>
          <w:tcPr>
            <w:tcW w:w="9350" w:type="dxa"/>
            <w:gridSpan w:val="3"/>
            <w:shd w:val="clear" w:color="auto" w:fill="92D050"/>
          </w:tcPr>
          <w:p w14:paraId="1B313EA9" w14:textId="492E2CA6" w:rsidR="00F86304" w:rsidRDefault="00F86304" w:rsidP="00F86304">
            <w:r w:rsidRPr="00113692">
              <w:rPr>
                <w:sz w:val="32"/>
              </w:rPr>
              <w:t>Camping check in/out tab</w:t>
            </w:r>
            <w:r w:rsidR="00143CDC">
              <w:rPr>
                <w:sz w:val="32"/>
              </w:rPr>
              <w:t xml:space="preserve">                         Works?             Remarks?</w:t>
            </w:r>
          </w:p>
        </w:tc>
      </w:tr>
      <w:tr w:rsidR="00F86304" w14:paraId="0259A012" w14:textId="77777777" w:rsidTr="00103759">
        <w:tc>
          <w:tcPr>
            <w:tcW w:w="5215" w:type="dxa"/>
          </w:tcPr>
          <w:p w14:paraId="133559FB" w14:textId="77777777" w:rsidR="00F86304" w:rsidRDefault="00F86304" w:rsidP="00F86304">
            <w:r>
              <w:t>Can check in/out campsite visitors</w:t>
            </w:r>
          </w:p>
        </w:tc>
        <w:tc>
          <w:tcPr>
            <w:tcW w:w="990" w:type="dxa"/>
          </w:tcPr>
          <w:p w14:paraId="00C9A810" w14:textId="41B65969" w:rsidR="00F86304" w:rsidRDefault="009A486F" w:rsidP="00F86304">
            <w:r>
              <w:t>No</w:t>
            </w:r>
          </w:p>
        </w:tc>
        <w:tc>
          <w:tcPr>
            <w:tcW w:w="3145" w:type="dxa"/>
          </w:tcPr>
          <w:p w14:paraId="534111ED" w14:textId="24312B75" w:rsidR="00F86304" w:rsidRDefault="009A486F" w:rsidP="00F86304">
            <w:r>
              <w:t>A problem that need to fix</w:t>
            </w:r>
          </w:p>
        </w:tc>
      </w:tr>
      <w:tr w:rsidR="00F86304" w14:paraId="3190F203" w14:textId="77777777" w:rsidTr="00103759">
        <w:tc>
          <w:tcPr>
            <w:tcW w:w="5215" w:type="dxa"/>
          </w:tcPr>
          <w:p w14:paraId="435E91DB" w14:textId="77777777" w:rsidR="00F86304" w:rsidRDefault="00F86304" w:rsidP="00F86304">
            <w:r>
              <w:t>Can see payment status</w:t>
            </w:r>
          </w:p>
        </w:tc>
        <w:tc>
          <w:tcPr>
            <w:tcW w:w="990" w:type="dxa"/>
          </w:tcPr>
          <w:p w14:paraId="1E0E44B2" w14:textId="6FD1DBE6" w:rsidR="00F86304" w:rsidRDefault="009A486F" w:rsidP="00F86304">
            <w:r>
              <w:sym w:font="Wingdings" w:char="F0FC"/>
            </w:r>
          </w:p>
        </w:tc>
        <w:tc>
          <w:tcPr>
            <w:tcW w:w="3145" w:type="dxa"/>
          </w:tcPr>
          <w:p w14:paraId="246E2BBF" w14:textId="77777777" w:rsidR="00F86304" w:rsidRDefault="00F86304" w:rsidP="00F86304"/>
        </w:tc>
      </w:tr>
      <w:tr w:rsidR="00F86304" w14:paraId="585B5DDC" w14:textId="77777777" w:rsidTr="00103759">
        <w:tc>
          <w:tcPr>
            <w:tcW w:w="5215" w:type="dxa"/>
          </w:tcPr>
          <w:p w14:paraId="20A13CB3" w14:textId="77777777" w:rsidR="00F86304" w:rsidRDefault="00F86304" w:rsidP="00F86304">
            <w:r>
              <w:t>Can pay</w:t>
            </w:r>
          </w:p>
        </w:tc>
        <w:tc>
          <w:tcPr>
            <w:tcW w:w="990" w:type="dxa"/>
          </w:tcPr>
          <w:p w14:paraId="64A2702C" w14:textId="60EE0542" w:rsidR="00F86304" w:rsidRDefault="009A486F" w:rsidP="00F86304">
            <w:r>
              <w:sym w:font="Wingdings" w:char="F0FC"/>
            </w:r>
          </w:p>
        </w:tc>
        <w:tc>
          <w:tcPr>
            <w:tcW w:w="3145" w:type="dxa"/>
          </w:tcPr>
          <w:p w14:paraId="46B63D52" w14:textId="77777777" w:rsidR="00F86304" w:rsidRDefault="00F86304" w:rsidP="00F86304"/>
        </w:tc>
      </w:tr>
      <w:tr w:rsidR="00F86304" w14:paraId="1A36E69A" w14:textId="77777777" w:rsidTr="006E1308">
        <w:tc>
          <w:tcPr>
            <w:tcW w:w="9350" w:type="dxa"/>
            <w:gridSpan w:val="3"/>
            <w:shd w:val="clear" w:color="auto" w:fill="92D050"/>
          </w:tcPr>
          <w:p w14:paraId="5E631559" w14:textId="67725631" w:rsidR="00F86304" w:rsidRPr="00113692" w:rsidRDefault="00F86304" w:rsidP="00F86304">
            <w:pPr>
              <w:rPr>
                <w:sz w:val="32"/>
              </w:rPr>
            </w:pPr>
            <w:r w:rsidRPr="00113692">
              <w:rPr>
                <w:sz w:val="32"/>
              </w:rPr>
              <w:t>Material lending tab</w:t>
            </w:r>
            <w:r w:rsidR="000111DD">
              <w:rPr>
                <w:sz w:val="32"/>
              </w:rPr>
              <w:t xml:space="preserve">         </w:t>
            </w:r>
            <w:r w:rsidR="000111DD">
              <w:rPr>
                <w:sz w:val="32"/>
              </w:rPr>
              <w:t xml:space="preserve">                     </w:t>
            </w:r>
            <w:r w:rsidR="000111DD">
              <w:rPr>
                <w:sz w:val="32"/>
              </w:rPr>
              <w:t xml:space="preserve">     Works?             Remarks?</w:t>
            </w:r>
          </w:p>
        </w:tc>
      </w:tr>
      <w:tr w:rsidR="00F86304" w14:paraId="586E6327" w14:textId="77777777" w:rsidTr="00103759">
        <w:tc>
          <w:tcPr>
            <w:tcW w:w="5215" w:type="dxa"/>
          </w:tcPr>
          <w:p w14:paraId="473971AB" w14:textId="77777777" w:rsidR="00F86304" w:rsidRDefault="00F86304" w:rsidP="00F86304">
            <w:r>
              <w:t>Can see an overview of items lent out</w:t>
            </w:r>
          </w:p>
        </w:tc>
        <w:tc>
          <w:tcPr>
            <w:tcW w:w="990" w:type="dxa"/>
          </w:tcPr>
          <w:p w14:paraId="01CA9128" w14:textId="7D39B6B1" w:rsidR="00F86304" w:rsidRDefault="004A4051" w:rsidP="00F86304">
            <w:r>
              <w:sym w:font="Wingdings" w:char="F0FC"/>
            </w:r>
          </w:p>
        </w:tc>
        <w:tc>
          <w:tcPr>
            <w:tcW w:w="3145" w:type="dxa"/>
          </w:tcPr>
          <w:p w14:paraId="532F4B73" w14:textId="77777777" w:rsidR="00F86304" w:rsidRDefault="00F86304" w:rsidP="00F86304"/>
        </w:tc>
      </w:tr>
      <w:tr w:rsidR="00F86304" w14:paraId="639A5986" w14:textId="77777777" w:rsidTr="00103759">
        <w:tc>
          <w:tcPr>
            <w:tcW w:w="5215" w:type="dxa"/>
          </w:tcPr>
          <w:p w14:paraId="1DDEC0FD" w14:textId="77777777" w:rsidR="00F86304" w:rsidRDefault="00F86304" w:rsidP="00F86304">
            <w:r>
              <w:t>Can return loaned items</w:t>
            </w:r>
          </w:p>
        </w:tc>
        <w:tc>
          <w:tcPr>
            <w:tcW w:w="990" w:type="dxa"/>
          </w:tcPr>
          <w:p w14:paraId="059E5A05" w14:textId="2A2297EB" w:rsidR="00F86304" w:rsidRDefault="004A4051" w:rsidP="00F86304">
            <w:r>
              <w:sym w:font="Wingdings" w:char="F0FC"/>
            </w:r>
          </w:p>
        </w:tc>
        <w:tc>
          <w:tcPr>
            <w:tcW w:w="3145" w:type="dxa"/>
          </w:tcPr>
          <w:p w14:paraId="26F01675" w14:textId="77777777" w:rsidR="00F86304" w:rsidRDefault="00F86304" w:rsidP="00F86304"/>
        </w:tc>
      </w:tr>
      <w:tr w:rsidR="00F86304" w14:paraId="29F3CFF7" w14:textId="77777777" w:rsidTr="00103759">
        <w:tc>
          <w:tcPr>
            <w:tcW w:w="5215" w:type="dxa"/>
          </w:tcPr>
          <w:p w14:paraId="33694D69" w14:textId="77777777" w:rsidR="00F86304" w:rsidRDefault="00F86304" w:rsidP="00F86304">
            <w:r>
              <w:t>Can select items to lend</w:t>
            </w:r>
          </w:p>
        </w:tc>
        <w:tc>
          <w:tcPr>
            <w:tcW w:w="990" w:type="dxa"/>
          </w:tcPr>
          <w:p w14:paraId="69CB85EA" w14:textId="0C2AD057" w:rsidR="00F86304" w:rsidRDefault="004A4051" w:rsidP="00F86304">
            <w:r>
              <w:sym w:font="Wingdings" w:char="F0FC"/>
            </w:r>
          </w:p>
        </w:tc>
        <w:tc>
          <w:tcPr>
            <w:tcW w:w="3145" w:type="dxa"/>
          </w:tcPr>
          <w:p w14:paraId="3FDD5ADE" w14:textId="77777777" w:rsidR="00F86304" w:rsidRDefault="00F86304" w:rsidP="00F86304"/>
        </w:tc>
      </w:tr>
      <w:tr w:rsidR="00F86304" w14:paraId="50FDEC2A" w14:textId="77777777" w:rsidTr="00103759">
        <w:tc>
          <w:tcPr>
            <w:tcW w:w="5215" w:type="dxa"/>
          </w:tcPr>
          <w:p w14:paraId="097DFDFE" w14:textId="3258BCC4" w:rsidR="00F86304" w:rsidRDefault="004A4051" w:rsidP="00F86304">
            <w:r>
              <w:t>The number of items limitations</w:t>
            </w:r>
          </w:p>
        </w:tc>
        <w:tc>
          <w:tcPr>
            <w:tcW w:w="990" w:type="dxa"/>
          </w:tcPr>
          <w:p w14:paraId="4185A2C9" w14:textId="75658F43" w:rsidR="00F86304" w:rsidRDefault="004A4051" w:rsidP="00F86304">
            <w:r>
              <w:sym w:font="Wingdings" w:char="F0FC"/>
            </w:r>
          </w:p>
        </w:tc>
        <w:tc>
          <w:tcPr>
            <w:tcW w:w="3145" w:type="dxa"/>
          </w:tcPr>
          <w:p w14:paraId="3EC2C49F" w14:textId="77777777" w:rsidR="00F86304" w:rsidRDefault="00F86304" w:rsidP="00F86304"/>
        </w:tc>
      </w:tr>
      <w:tr w:rsidR="00F86304" w14:paraId="61395907" w14:textId="77777777" w:rsidTr="006E1308">
        <w:tc>
          <w:tcPr>
            <w:tcW w:w="9350" w:type="dxa"/>
            <w:gridSpan w:val="3"/>
            <w:shd w:val="clear" w:color="auto" w:fill="92D050"/>
          </w:tcPr>
          <w:p w14:paraId="54C9EA96" w14:textId="748E5CD6" w:rsidR="00F86304" w:rsidRDefault="00F86304" w:rsidP="00F86304">
            <w:r w:rsidRPr="00113692">
              <w:rPr>
                <w:sz w:val="32"/>
              </w:rPr>
              <w:t>General</w:t>
            </w:r>
            <w:r w:rsidR="000111DD">
              <w:rPr>
                <w:sz w:val="32"/>
              </w:rPr>
              <w:t xml:space="preserve">           </w:t>
            </w:r>
            <w:r w:rsidR="000111DD">
              <w:rPr>
                <w:sz w:val="32"/>
              </w:rPr>
              <w:t xml:space="preserve">                                           </w:t>
            </w:r>
            <w:r w:rsidR="000111DD">
              <w:rPr>
                <w:sz w:val="32"/>
              </w:rPr>
              <w:t xml:space="preserve">   Works?             Remarks?</w:t>
            </w:r>
          </w:p>
        </w:tc>
      </w:tr>
      <w:tr w:rsidR="00F86304" w14:paraId="6DA1263F" w14:textId="77777777" w:rsidTr="00103759">
        <w:tc>
          <w:tcPr>
            <w:tcW w:w="5215" w:type="dxa"/>
          </w:tcPr>
          <w:p w14:paraId="701947E4" w14:textId="39620CC2" w:rsidR="00F86304" w:rsidRDefault="00F86304" w:rsidP="00F86304">
            <w:r>
              <w:t>Can scan the barcode within the application</w:t>
            </w:r>
          </w:p>
        </w:tc>
        <w:tc>
          <w:tcPr>
            <w:tcW w:w="990" w:type="dxa"/>
          </w:tcPr>
          <w:p w14:paraId="14E7FAAE" w14:textId="77777777" w:rsidR="00F86304" w:rsidRDefault="00F86304" w:rsidP="00F86304"/>
        </w:tc>
        <w:tc>
          <w:tcPr>
            <w:tcW w:w="3145" w:type="dxa"/>
          </w:tcPr>
          <w:p w14:paraId="22889AA3" w14:textId="77777777" w:rsidR="00F86304" w:rsidRDefault="00F86304" w:rsidP="00F86304"/>
        </w:tc>
      </w:tr>
      <w:tr w:rsidR="00F86304" w14:paraId="663BC566" w14:textId="77777777" w:rsidTr="00103759">
        <w:tc>
          <w:tcPr>
            <w:tcW w:w="5215" w:type="dxa"/>
          </w:tcPr>
          <w:p w14:paraId="5A452038" w14:textId="77777777" w:rsidR="00F86304" w:rsidRDefault="00F86304" w:rsidP="00F86304"/>
        </w:tc>
        <w:tc>
          <w:tcPr>
            <w:tcW w:w="990" w:type="dxa"/>
          </w:tcPr>
          <w:p w14:paraId="28F1DC63" w14:textId="77777777" w:rsidR="00F86304" w:rsidRDefault="00F86304" w:rsidP="00F86304"/>
        </w:tc>
        <w:tc>
          <w:tcPr>
            <w:tcW w:w="3145" w:type="dxa"/>
          </w:tcPr>
          <w:p w14:paraId="61A085D9" w14:textId="77777777" w:rsidR="00F86304" w:rsidRDefault="00F86304" w:rsidP="00F86304"/>
        </w:tc>
      </w:tr>
      <w:tr w:rsidR="006E1308" w14:paraId="0870E722" w14:textId="77777777" w:rsidTr="0052736B">
        <w:tc>
          <w:tcPr>
            <w:tcW w:w="9350" w:type="dxa"/>
            <w:gridSpan w:val="3"/>
            <w:shd w:val="clear" w:color="auto" w:fill="92D050"/>
          </w:tcPr>
          <w:p w14:paraId="0DCCE4C4" w14:textId="365E926F" w:rsidR="006E1308" w:rsidRDefault="006E1308" w:rsidP="00F86304">
            <w:r w:rsidRPr="006E1308">
              <w:rPr>
                <w:sz w:val="32"/>
              </w:rPr>
              <w:t>Website</w:t>
            </w:r>
            <w:r w:rsidR="000111DD">
              <w:rPr>
                <w:sz w:val="32"/>
              </w:rPr>
              <w:t xml:space="preserve">  </w:t>
            </w:r>
            <w:r w:rsidR="000111DD">
              <w:rPr>
                <w:sz w:val="32"/>
              </w:rPr>
              <w:t xml:space="preserve">         </w:t>
            </w:r>
            <w:r w:rsidR="000111DD">
              <w:rPr>
                <w:sz w:val="32"/>
              </w:rPr>
              <w:t xml:space="preserve">                                        </w:t>
            </w:r>
            <w:r w:rsidR="000111DD">
              <w:rPr>
                <w:sz w:val="32"/>
              </w:rPr>
              <w:t xml:space="preserve">     Works?             Remarks?</w:t>
            </w:r>
          </w:p>
        </w:tc>
      </w:tr>
      <w:tr w:rsidR="00F86304" w14:paraId="15D890D7" w14:textId="77777777" w:rsidTr="00103759">
        <w:tc>
          <w:tcPr>
            <w:tcW w:w="5215" w:type="dxa"/>
          </w:tcPr>
          <w:p w14:paraId="6E5FB21B" w14:textId="412B4B0D" w:rsidR="00F86304" w:rsidRDefault="00313728" w:rsidP="00F86304">
            <w:r>
              <w:t>Cancel ticket</w:t>
            </w:r>
          </w:p>
        </w:tc>
        <w:tc>
          <w:tcPr>
            <w:tcW w:w="990" w:type="dxa"/>
          </w:tcPr>
          <w:p w14:paraId="68409CD5" w14:textId="3A6EEABB" w:rsidR="00F86304" w:rsidRDefault="00313728" w:rsidP="00F86304">
            <w:r>
              <w:t>No</w:t>
            </w:r>
          </w:p>
        </w:tc>
        <w:tc>
          <w:tcPr>
            <w:tcW w:w="3145" w:type="dxa"/>
          </w:tcPr>
          <w:p w14:paraId="11CD8E4B" w14:textId="7DAA66A1" w:rsidR="00F86304" w:rsidRDefault="00313728" w:rsidP="00F86304">
            <w:r>
              <w:t>Need to implemented</w:t>
            </w:r>
          </w:p>
        </w:tc>
      </w:tr>
      <w:tr w:rsidR="00F86304" w14:paraId="2E1348E8" w14:textId="77777777" w:rsidTr="00103759">
        <w:tc>
          <w:tcPr>
            <w:tcW w:w="5215" w:type="dxa"/>
          </w:tcPr>
          <w:p w14:paraId="5771C930" w14:textId="080430FC" w:rsidR="00F86304" w:rsidRDefault="00626DBF" w:rsidP="00F86304">
            <w:r>
              <w:t>GUI</w:t>
            </w:r>
          </w:p>
        </w:tc>
        <w:tc>
          <w:tcPr>
            <w:tcW w:w="990" w:type="dxa"/>
          </w:tcPr>
          <w:p w14:paraId="4340179F" w14:textId="77777777" w:rsidR="00F86304" w:rsidRDefault="00F86304" w:rsidP="00F86304"/>
        </w:tc>
        <w:tc>
          <w:tcPr>
            <w:tcW w:w="3145" w:type="dxa"/>
          </w:tcPr>
          <w:p w14:paraId="0CD6F8CB" w14:textId="0EF71A81" w:rsidR="00B0240D" w:rsidRDefault="008A456C" w:rsidP="000111DD">
            <w:r>
              <w:t xml:space="preserve">- </w:t>
            </w:r>
            <w:r w:rsidR="004D3880">
              <w:t xml:space="preserve">Background </w:t>
            </w:r>
            <w:r w:rsidR="00E002F9">
              <w:t xml:space="preserve">of contact </w:t>
            </w:r>
            <w:r w:rsidR="00B0240D">
              <w:t>form and login should be transparent</w:t>
            </w:r>
          </w:p>
        </w:tc>
      </w:tr>
    </w:tbl>
    <w:p w14:paraId="61B79EC4" w14:textId="77777777" w:rsidR="00E55A31" w:rsidRDefault="00E55A31">
      <w:bookmarkStart w:id="0" w:name="_GoBack"/>
      <w:bookmarkEnd w:id="0"/>
    </w:p>
    <w:p w14:paraId="2A0ACB5A" w14:textId="77777777" w:rsidR="00E55A31" w:rsidRDefault="00E55A31"/>
    <w:p w14:paraId="7B2813CF" w14:textId="77777777" w:rsidR="00E55A31" w:rsidRDefault="00E55A31"/>
    <w:sectPr w:rsidR="00E55A3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00D90"/>
    <w:multiLevelType w:val="hybridMultilevel"/>
    <w:tmpl w:val="79089F0A"/>
    <w:lvl w:ilvl="0" w:tplc="4E64A012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14535E"/>
    <w:multiLevelType w:val="hybridMultilevel"/>
    <w:tmpl w:val="C0CABA1A"/>
    <w:lvl w:ilvl="0" w:tplc="4754D1A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4D04D5"/>
    <w:multiLevelType w:val="hybridMultilevel"/>
    <w:tmpl w:val="269EC148"/>
    <w:lvl w:ilvl="0" w:tplc="ACC44D0C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1B3883"/>
    <w:multiLevelType w:val="hybridMultilevel"/>
    <w:tmpl w:val="34BC5D4A"/>
    <w:lvl w:ilvl="0" w:tplc="1870E11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97815"/>
    <w:multiLevelType w:val="hybridMultilevel"/>
    <w:tmpl w:val="9F367980"/>
    <w:lvl w:ilvl="0" w:tplc="DBEC88E8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8A0100"/>
    <w:multiLevelType w:val="hybridMultilevel"/>
    <w:tmpl w:val="34EE1E9E"/>
    <w:lvl w:ilvl="0" w:tplc="AF167AAA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D618EA"/>
    <w:multiLevelType w:val="hybridMultilevel"/>
    <w:tmpl w:val="10CE0426"/>
    <w:lvl w:ilvl="0" w:tplc="298E892E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6"/>
  </w:num>
  <w:num w:numId="4">
    <w:abstractNumId w:val="1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A1A2JzU3MTAyUdpeDU4uLM/DyQAsNaAIaPotQsAAAA"/>
  </w:docVars>
  <w:rsids>
    <w:rsidRoot w:val="00E55A31"/>
    <w:rsid w:val="000111DD"/>
    <w:rsid w:val="00030310"/>
    <w:rsid w:val="00097978"/>
    <w:rsid w:val="00103759"/>
    <w:rsid w:val="00113400"/>
    <w:rsid w:val="00113692"/>
    <w:rsid w:val="00143CDC"/>
    <w:rsid w:val="00145E2D"/>
    <w:rsid w:val="00167687"/>
    <w:rsid w:val="00247559"/>
    <w:rsid w:val="002642B0"/>
    <w:rsid w:val="00313728"/>
    <w:rsid w:val="0032795D"/>
    <w:rsid w:val="00366C96"/>
    <w:rsid w:val="003F4EAE"/>
    <w:rsid w:val="00402701"/>
    <w:rsid w:val="00486051"/>
    <w:rsid w:val="004A29AC"/>
    <w:rsid w:val="004A4051"/>
    <w:rsid w:val="004D3880"/>
    <w:rsid w:val="0052316E"/>
    <w:rsid w:val="00564D74"/>
    <w:rsid w:val="006007B9"/>
    <w:rsid w:val="00621861"/>
    <w:rsid w:val="00626DBF"/>
    <w:rsid w:val="0064421B"/>
    <w:rsid w:val="00684DC5"/>
    <w:rsid w:val="006E1308"/>
    <w:rsid w:val="006E3E95"/>
    <w:rsid w:val="006E78A9"/>
    <w:rsid w:val="00772C65"/>
    <w:rsid w:val="00830930"/>
    <w:rsid w:val="008A456C"/>
    <w:rsid w:val="008B065D"/>
    <w:rsid w:val="009379B7"/>
    <w:rsid w:val="009A486F"/>
    <w:rsid w:val="009C6274"/>
    <w:rsid w:val="00AC68DD"/>
    <w:rsid w:val="00B0240D"/>
    <w:rsid w:val="00B67306"/>
    <w:rsid w:val="00B8212C"/>
    <w:rsid w:val="00B826D6"/>
    <w:rsid w:val="00B97DB4"/>
    <w:rsid w:val="00BD25CF"/>
    <w:rsid w:val="00C02C8A"/>
    <w:rsid w:val="00C85605"/>
    <w:rsid w:val="00C96A72"/>
    <w:rsid w:val="00DD0141"/>
    <w:rsid w:val="00E002F9"/>
    <w:rsid w:val="00E55A31"/>
    <w:rsid w:val="00E572B0"/>
    <w:rsid w:val="00E60297"/>
    <w:rsid w:val="00EE0E5E"/>
    <w:rsid w:val="00F6055E"/>
    <w:rsid w:val="00F86304"/>
    <w:rsid w:val="00FB38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71707"/>
  <w15:chartTrackingRefBased/>
  <w15:docId w15:val="{EDEE1D70-1D29-428C-AA11-5EB67266D7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E130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34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27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4</Words>
  <Characters>378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melijn,Ryan R.A.</dc:creator>
  <cp:keywords/>
  <dc:description/>
  <cp:lastModifiedBy>Baghban Haghighi,Mohammad M.R.</cp:lastModifiedBy>
  <cp:revision>6</cp:revision>
  <dcterms:created xsi:type="dcterms:W3CDTF">2019-01-10T00:04:00Z</dcterms:created>
  <dcterms:modified xsi:type="dcterms:W3CDTF">2019-01-16T18:01:00Z</dcterms:modified>
</cp:coreProperties>
</file>